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5AF51" w14:textId="77777777" w:rsidR="00737CB8" w:rsidRPr="00BC2605" w:rsidRDefault="00737CB8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i/>
          <w:iCs/>
          <w:sz w:val="22"/>
          <w:szCs w:val="22"/>
          <w:lang w:val="es-ES_tradnl"/>
        </w:rPr>
      </w:pPr>
    </w:p>
    <w:p w14:paraId="05539836" w14:textId="7A89B490" w:rsidR="00167E7F" w:rsidRPr="00EB12A0" w:rsidRDefault="00167E7F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b/>
          <w:i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 xml:space="preserve">FORMULARIO </w:t>
      </w:r>
      <w:r w:rsidR="001B47C7"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PROPUESTA DE INVESTIGACI</w:t>
      </w:r>
      <w:r w:rsidR="000A0514"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Ó</w:t>
      </w:r>
      <w:r w:rsidR="001B47C7"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N</w:t>
      </w:r>
    </w:p>
    <w:p w14:paraId="730304BD" w14:textId="169A7CBC" w:rsidR="001B47C7" w:rsidRPr="00EB12A0" w:rsidRDefault="001B47C7" w:rsidP="001B47C7">
      <w:pPr>
        <w:shd w:val="clear" w:color="auto" w:fill="FFFFFF"/>
        <w:tabs>
          <w:tab w:val="left" w:pos="3885"/>
          <w:tab w:val="left" w:pos="4395"/>
          <w:tab w:val="right" w:pos="9099"/>
        </w:tabs>
        <w:adjustRightInd w:val="0"/>
        <w:snapToGrid w:val="0"/>
        <w:spacing w:line="360" w:lineRule="auto"/>
        <w:jc w:val="center"/>
        <w:rPr>
          <w:rFonts w:asciiTheme="minorHAnsi" w:hAnsiTheme="minorHAnsi" w:cstheme="minorHAnsi"/>
          <w:b/>
          <w:i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 xml:space="preserve">DOCTORADO </w:t>
      </w:r>
      <w:r w:rsidR="006C26C8"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 xml:space="preserve">EN </w:t>
      </w:r>
      <w:r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CIENCIA DE ENFERMER</w:t>
      </w:r>
      <w:r w:rsidR="000A0514"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Í</w:t>
      </w:r>
      <w:r w:rsidRPr="00EB12A0">
        <w:rPr>
          <w:rFonts w:asciiTheme="minorHAnsi" w:hAnsiTheme="minorHAnsi" w:cstheme="minorHAnsi"/>
          <w:b/>
          <w:iCs/>
          <w:sz w:val="22"/>
          <w:szCs w:val="22"/>
          <w:lang w:val="es-CL"/>
        </w:rPr>
        <w:t>A</w:t>
      </w:r>
    </w:p>
    <w:p w14:paraId="55D9BE8B" w14:textId="77777777" w:rsidR="00167E7F" w:rsidRPr="00EB12A0" w:rsidRDefault="00167E7F" w:rsidP="001B47C7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  <w:lang w:val="es-CL"/>
        </w:rPr>
      </w:pPr>
    </w:p>
    <w:p w14:paraId="1D6FCC51" w14:textId="77777777" w:rsidR="001B47C7" w:rsidRPr="00EB12A0" w:rsidRDefault="001B47C7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Sr</w:t>
      </w:r>
      <w:r w:rsidR="00BC2605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.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/Sra. Postulante:</w:t>
      </w:r>
    </w:p>
    <w:p w14:paraId="64FDEF87" w14:textId="77777777" w:rsidR="001B47C7" w:rsidRPr="00EB12A0" w:rsidRDefault="00167E7F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Usted deberá completar este formulario para la descripción de </w:t>
      </w:r>
      <w:r w:rsidR="001B47C7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propuesta de investigación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y adjuntarlo a su postulación </w:t>
      </w:r>
      <w:r w:rsidR="00CC1852"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al programa de Doctorado en </w:t>
      </w:r>
      <w:r w:rsidR="001B47C7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Ciencia de Enfermería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.</w:t>
      </w:r>
    </w:p>
    <w:p w14:paraId="7CDAFF68" w14:textId="26BBE15F" w:rsidR="00167E7F" w:rsidRPr="00EB12A0" w:rsidRDefault="00167E7F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Este documento 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es uno de los insumos que el comité de selección utilizar</w:t>
      </w:r>
      <w:r w:rsidR="004821BA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á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para la evaluación de su postulación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.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La propuesta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que presenta puede ser modificad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a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en el transcurso de sus estudios de </w:t>
      </w:r>
      <w:r w:rsidR="00270CB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D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octorado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, sin embargo, la vinculación de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su postulación a un</w:t>
      </w:r>
      <w:r w:rsidR="00CC1852"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a de las líneas 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de investigación del programa 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debe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rá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mantener</w:t>
      </w:r>
      <w:r w:rsidR="000640FC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se.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 xml:space="preserve"> </w:t>
      </w:r>
      <w:r w:rsidR="000040B3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Considere la coherencia de su propuesta con lo expuesto en sus antecedentes y carta de motivación.</w:t>
      </w:r>
    </w:p>
    <w:p w14:paraId="78853229" w14:textId="40E9A5C5" w:rsidR="004821BA" w:rsidRPr="00EB12A0" w:rsidRDefault="004821BA" w:rsidP="000640FC">
      <w:pPr>
        <w:adjustRightInd w:val="0"/>
        <w:snapToGri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La propuesta de investigación no podrá exceder las 3 p</w:t>
      </w:r>
      <w:r w:rsidR="003E1458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á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ginas (no considere la primera p</w:t>
      </w:r>
      <w:r w:rsidR="003E1458" w:rsidRPr="00EB12A0">
        <w:rPr>
          <w:rFonts w:asciiTheme="minorHAnsi" w:hAnsiTheme="minorHAnsi" w:cstheme="minorHAnsi"/>
          <w:bCs/>
          <w:sz w:val="22"/>
          <w:szCs w:val="22"/>
          <w:lang w:val="es-CL"/>
        </w:rPr>
        <w:t>á</w:t>
      </w:r>
      <w:r w:rsidRPr="00EB12A0">
        <w:rPr>
          <w:rFonts w:asciiTheme="minorHAnsi" w:hAnsiTheme="minorHAnsi" w:cstheme="minorHAnsi"/>
          <w:bCs/>
          <w:sz w:val="22"/>
          <w:szCs w:val="22"/>
          <w:lang w:val="es-CL"/>
        </w:rPr>
        <w:t>gina de este documento)</w:t>
      </w:r>
    </w:p>
    <w:p w14:paraId="28E258FD" w14:textId="77777777" w:rsidR="00167E7F" w:rsidRPr="00EB12A0" w:rsidRDefault="00167E7F" w:rsidP="000640FC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CL"/>
        </w:rPr>
      </w:pPr>
    </w:p>
    <w:tbl>
      <w:tblPr>
        <w:tblW w:w="50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63"/>
      </w:tblGrid>
      <w:tr w:rsidR="00167E7F" w:rsidRPr="00EB12A0" w14:paraId="60E295F0" w14:textId="77777777" w:rsidTr="00403D88">
        <w:trPr>
          <w:trHeight w:val="559"/>
        </w:trPr>
        <w:tc>
          <w:tcPr>
            <w:tcW w:w="9794" w:type="dxa"/>
            <w:shd w:val="clear" w:color="auto" w:fill="D9D9D9"/>
            <w:vAlign w:val="center"/>
          </w:tcPr>
          <w:p w14:paraId="0E7CB2C3" w14:textId="77777777" w:rsidR="00167E7F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b/>
                <w:sz w:val="22"/>
                <w:szCs w:val="22"/>
                <w:lang w:val="es-CL"/>
              </w:rPr>
              <w:t>Datos Generales</w:t>
            </w:r>
          </w:p>
        </w:tc>
      </w:tr>
      <w:tr w:rsidR="000640FC" w:rsidRPr="00EB12A0" w14:paraId="44C54E05" w14:textId="77777777" w:rsidTr="000640FC">
        <w:trPr>
          <w:trHeight w:val="559"/>
        </w:trPr>
        <w:tc>
          <w:tcPr>
            <w:tcW w:w="9794" w:type="dxa"/>
            <w:vAlign w:val="center"/>
          </w:tcPr>
          <w:p w14:paraId="6F9F13BE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Nombre Postulante</w:t>
            </w:r>
          </w:p>
        </w:tc>
      </w:tr>
      <w:tr w:rsidR="000640FC" w:rsidRPr="00EB12A0" w14:paraId="4D4768FB" w14:textId="77777777" w:rsidTr="000640FC">
        <w:trPr>
          <w:trHeight w:val="559"/>
        </w:trPr>
        <w:tc>
          <w:tcPr>
            <w:tcW w:w="9794" w:type="dxa"/>
            <w:vAlign w:val="center"/>
          </w:tcPr>
          <w:p w14:paraId="604EE22B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0640FC" w:rsidRPr="00EB12A0" w14:paraId="78C2C561" w14:textId="77777777" w:rsidTr="000640FC">
        <w:trPr>
          <w:trHeight w:val="559"/>
        </w:trPr>
        <w:tc>
          <w:tcPr>
            <w:tcW w:w="9794" w:type="dxa"/>
            <w:vAlign w:val="center"/>
          </w:tcPr>
          <w:p w14:paraId="47934B76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Título de</w:t>
            </w:r>
            <w:r w:rsidR="00BC2605" w:rsidRPr="00EB12A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 la propuesta</w:t>
            </w:r>
          </w:p>
        </w:tc>
      </w:tr>
      <w:tr w:rsidR="000640FC" w:rsidRPr="00EB12A0" w14:paraId="22B82874" w14:textId="77777777" w:rsidTr="000640FC">
        <w:trPr>
          <w:trHeight w:val="559"/>
        </w:trPr>
        <w:tc>
          <w:tcPr>
            <w:tcW w:w="9794" w:type="dxa"/>
            <w:vAlign w:val="center"/>
          </w:tcPr>
          <w:p w14:paraId="631B206F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0640FC" w:rsidRPr="00EB12A0" w14:paraId="7F9F81EA" w14:textId="77777777" w:rsidTr="000640FC">
        <w:trPr>
          <w:trHeight w:val="672"/>
        </w:trPr>
        <w:tc>
          <w:tcPr>
            <w:tcW w:w="9794" w:type="dxa"/>
            <w:vAlign w:val="center"/>
          </w:tcPr>
          <w:p w14:paraId="0DF4B3B9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Línea de investigación a la que se adscribirá</w:t>
            </w:r>
          </w:p>
        </w:tc>
      </w:tr>
      <w:tr w:rsidR="000640FC" w:rsidRPr="00EB12A0" w14:paraId="55422B80" w14:textId="77777777" w:rsidTr="000640FC">
        <w:trPr>
          <w:trHeight w:val="672"/>
        </w:trPr>
        <w:tc>
          <w:tcPr>
            <w:tcW w:w="9794" w:type="dxa"/>
            <w:vAlign w:val="center"/>
          </w:tcPr>
          <w:p w14:paraId="2547F9AD" w14:textId="77777777" w:rsidR="000640FC" w:rsidRPr="00EB12A0" w:rsidRDefault="000640FC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4821BA" w:rsidRPr="00EB12A0" w14:paraId="19CD01AE" w14:textId="77777777" w:rsidTr="000640FC">
        <w:trPr>
          <w:trHeight w:val="672"/>
        </w:trPr>
        <w:tc>
          <w:tcPr>
            <w:tcW w:w="9794" w:type="dxa"/>
            <w:vAlign w:val="center"/>
          </w:tcPr>
          <w:p w14:paraId="668BBC8B" w14:textId="5D70C8B5" w:rsidR="004821BA" w:rsidRPr="00EB12A0" w:rsidRDefault="004821BA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Si ha contactado a algún profesor del programa sobre su proyecto de investigación, indique el nombre del académico.</w:t>
            </w:r>
          </w:p>
        </w:tc>
      </w:tr>
      <w:tr w:rsidR="004821BA" w:rsidRPr="00EB12A0" w14:paraId="17B521AF" w14:textId="77777777" w:rsidTr="000640FC">
        <w:trPr>
          <w:trHeight w:val="672"/>
        </w:trPr>
        <w:tc>
          <w:tcPr>
            <w:tcW w:w="9794" w:type="dxa"/>
            <w:vAlign w:val="center"/>
          </w:tcPr>
          <w:p w14:paraId="68C63A3D" w14:textId="77777777" w:rsidR="004821BA" w:rsidRPr="00EB12A0" w:rsidRDefault="004821BA" w:rsidP="000640FC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</w:p>
        </w:tc>
      </w:tr>
    </w:tbl>
    <w:p w14:paraId="1ADA0327" w14:textId="77777777" w:rsidR="000640FC" w:rsidRPr="00EB12A0" w:rsidRDefault="000640FC" w:rsidP="000640FC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CL"/>
        </w:rPr>
      </w:pPr>
    </w:p>
    <w:p w14:paraId="38B7BB12" w14:textId="77777777" w:rsidR="000640FC" w:rsidRPr="00EB12A0" w:rsidRDefault="000640FC" w:rsidP="001B47C7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CL"/>
        </w:rPr>
      </w:pPr>
    </w:p>
    <w:p w14:paraId="7B907B73" w14:textId="77777777" w:rsidR="000640FC" w:rsidRPr="00EB12A0" w:rsidRDefault="000640FC" w:rsidP="001B47C7">
      <w:pPr>
        <w:adjustRightInd w:val="0"/>
        <w:snapToGrid w:val="0"/>
        <w:spacing w:line="360" w:lineRule="auto"/>
        <w:rPr>
          <w:rFonts w:asciiTheme="minorHAnsi" w:hAnsiTheme="minorHAnsi" w:cstheme="minorHAnsi"/>
          <w:sz w:val="22"/>
          <w:szCs w:val="22"/>
          <w:lang w:val="es-C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94"/>
      </w:tblGrid>
      <w:tr w:rsidR="00167E7F" w:rsidRPr="00EB12A0" w14:paraId="660172FF" w14:textId="77777777" w:rsidTr="00BC2605">
        <w:trPr>
          <w:trHeight w:val="403"/>
        </w:trPr>
        <w:tc>
          <w:tcPr>
            <w:tcW w:w="9394" w:type="dxa"/>
            <w:shd w:val="clear" w:color="auto" w:fill="D9D9D9"/>
            <w:vAlign w:val="center"/>
          </w:tcPr>
          <w:p w14:paraId="70DCE9C7" w14:textId="77777777" w:rsidR="00167E7F" w:rsidRPr="00EB12A0" w:rsidRDefault="004821BA" w:rsidP="004821BA">
            <w:pPr>
              <w:adjustRightInd w:val="0"/>
              <w:snapToGrid w:val="0"/>
              <w:spacing w:line="360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b/>
                <w:sz w:val="22"/>
                <w:szCs w:val="22"/>
                <w:lang w:val="es-CL"/>
              </w:rPr>
              <w:t>DESCRIPCIÓN DE LA PROPUESTA DE INVESTIGACIÓN</w:t>
            </w:r>
          </w:p>
        </w:tc>
      </w:tr>
      <w:tr w:rsidR="00167E7F" w:rsidRPr="00EB12A0" w14:paraId="4C773105" w14:textId="77777777" w:rsidTr="00BC2605">
        <w:trPr>
          <w:trHeight w:val="464"/>
        </w:trPr>
        <w:tc>
          <w:tcPr>
            <w:tcW w:w="9394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E214968" w14:textId="41088F31" w:rsidR="00167E7F" w:rsidRPr="00EB12A0" w:rsidRDefault="000640FC" w:rsidP="00FF6C6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1</w:t>
            </w: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. </w:t>
            </w:r>
            <w:r w:rsidR="00FF6C67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Presente su objetivo de estudio, destacando la factibilidad de la propuesta de investigación y </w:t>
            </w:r>
            <w:r w:rsidR="00DF7D22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destaque el </w:t>
            </w:r>
            <w:r w:rsidR="00FF6C67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conocimiento del estado del arte </w:t>
            </w:r>
            <w:r w:rsidR="00A44974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que sustenta </w:t>
            </w:r>
            <w:r w:rsidR="00710C62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el </w:t>
            </w:r>
            <w:r w:rsidR="00C36DD2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tema de </w:t>
            </w:r>
            <w:r w:rsidR="005B3C7E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investigación </w:t>
            </w:r>
            <w:r w:rsidR="00710C62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propuesto.</w:t>
            </w:r>
          </w:p>
          <w:p w14:paraId="60A59CA4" w14:textId="1CF287D2" w:rsidR="005B3C7E" w:rsidRPr="00EB12A0" w:rsidRDefault="005B3C7E" w:rsidP="00FF6C6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167E7F" w:rsidRPr="00EB12A0" w14:paraId="5ABE2B9D" w14:textId="77777777" w:rsidTr="00BC2605">
        <w:trPr>
          <w:trHeight w:val="464"/>
        </w:trPr>
        <w:tc>
          <w:tcPr>
            <w:tcW w:w="9394" w:type="dxa"/>
            <w:tcBorders>
              <w:bottom w:val="single" w:sz="4" w:space="0" w:color="auto"/>
            </w:tcBorders>
            <w:vAlign w:val="center"/>
          </w:tcPr>
          <w:p w14:paraId="13A066CF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B94CC73" w14:textId="77777777" w:rsidR="00F9339F" w:rsidRPr="00EB12A0" w:rsidRDefault="00F9339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674028F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B931D4A" w14:textId="77777777" w:rsidR="00450413" w:rsidRPr="00EB12A0" w:rsidRDefault="00450413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5D76498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33AE459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5570EF7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7E5CB08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5AADFAD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753CDA9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5058FC2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168C444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B3E46C8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F2E5DF1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0D6C6FC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A9C829F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14BD5C5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554AF66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CD9A4CF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494815A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0331F9A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45042D7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6212186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00FEF6B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E609843" w14:textId="77777777" w:rsidR="000640FC" w:rsidRPr="00EB12A0" w:rsidRDefault="000640F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</w:tbl>
    <w:p w14:paraId="4C9C1574" w14:textId="77777777" w:rsidR="00BC2605" w:rsidRPr="00EB12A0" w:rsidRDefault="00BC2605">
      <w:pPr>
        <w:rPr>
          <w:rFonts w:asciiTheme="minorHAnsi" w:hAnsiTheme="minorHAnsi" w:cstheme="minorHAnsi"/>
          <w:sz w:val="22"/>
          <w:szCs w:val="22"/>
          <w:lang w:val="es-CL"/>
        </w:rPr>
      </w:pPr>
      <w:r w:rsidRPr="00EB12A0">
        <w:rPr>
          <w:rFonts w:asciiTheme="minorHAnsi" w:hAnsiTheme="minorHAnsi" w:cstheme="minorHAnsi"/>
          <w:sz w:val="22"/>
          <w:szCs w:val="22"/>
          <w:lang w:val="es-CL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94"/>
      </w:tblGrid>
      <w:tr w:rsidR="000640FC" w:rsidRPr="00EB12A0" w14:paraId="7F8FF442" w14:textId="77777777" w:rsidTr="00BC2605">
        <w:trPr>
          <w:trHeight w:val="403"/>
        </w:trPr>
        <w:tc>
          <w:tcPr>
            <w:tcW w:w="9394" w:type="dxa"/>
            <w:shd w:val="clear" w:color="auto" w:fill="D9D9D9"/>
            <w:vAlign w:val="center"/>
          </w:tcPr>
          <w:p w14:paraId="1AEFE0CE" w14:textId="546DE8A7" w:rsidR="00BC2605" w:rsidRPr="00EB12A0" w:rsidRDefault="00BC2605" w:rsidP="00BC2605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lastRenderedPageBreak/>
              <w:t>2</w:t>
            </w:r>
            <w:r w:rsidR="000640F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.  Señale la contribución </w:t>
            </w: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del tema propuesto a</w:t>
            </w:r>
            <w:r w:rsidR="00A5291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l conocimiento de la</w:t>
            </w:r>
            <w:r w:rsidR="000640F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 disciplina de enfermería</w:t>
            </w: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 </w:t>
            </w:r>
            <w:r w:rsidRPr="00EB12A0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ES_tradnl"/>
              </w:rPr>
              <w:t xml:space="preserve">y a la </w:t>
            </w:r>
            <w:r w:rsidR="00AC787E" w:rsidRPr="00EB12A0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ES_tradnl"/>
              </w:rPr>
              <w:t xml:space="preserve">ciencia. </w:t>
            </w:r>
            <w:r w:rsidRPr="00EB12A0">
              <w:rPr>
                <w:rFonts w:asciiTheme="minorHAnsi" w:hAnsiTheme="minorHAnsi" w:cstheme="minorHAnsi"/>
                <w:color w:val="000000"/>
                <w:sz w:val="22"/>
                <w:szCs w:val="22"/>
                <w:lang w:val="es-CL" w:eastAsia="es-ES_tradnl"/>
              </w:rPr>
              <w:t xml:space="preserve">Establezca la atingencia del tema propuesto a una de las líneas de investigación del programa </w:t>
            </w:r>
          </w:p>
        </w:tc>
      </w:tr>
      <w:tr w:rsidR="00167E7F" w:rsidRPr="00EB12A0" w14:paraId="43B964EF" w14:textId="77777777" w:rsidTr="00BC2605">
        <w:trPr>
          <w:trHeight w:val="403"/>
        </w:trPr>
        <w:tc>
          <w:tcPr>
            <w:tcW w:w="9394" w:type="dxa"/>
            <w:vAlign w:val="center"/>
          </w:tcPr>
          <w:p w14:paraId="509A755F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0959ED8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6FB9C70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DAD319B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854D4A3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96E3613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41D4DF8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344FF7C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909EA1A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C66A7CF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940A227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F99ADA6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5A7A054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ABEAD6D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01012A1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3A770C5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99E1DF2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1EF815E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C42AC52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4D98FF9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974F030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62F4C23" w14:textId="77777777" w:rsidR="00FD45C0" w:rsidRPr="00EB12A0" w:rsidRDefault="00FD45C0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F88A75E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8899405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100599C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57A8EB0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9C0C7B0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</w:tbl>
    <w:p w14:paraId="3A61EEEE" w14:textId="77777777" w:rsidR="00387DCC" w:rsidRPr="00EB12A0" w:rsidRDefault="00387DCC">
      <w:pPr>
        <w:rPr>
          <w:lang w:val="es-CL"/>
        </w:rPr>
      </w:pPr>
      <w:r w:rsidRPr="00EB12A0">
        <w:rPr>
          <w:lang w:val="es-CL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94"/>
      </w:tblGrid>
      <w:tr w:rsidR="00167E7F" w:rsidRPr="00EB12A0" w14:paraId="62DC254F" w14:textId="77777777" w:rsidTr="00BC2605">
        <w:trPr>
          <w:trHeight w:val="403"/>
        </w:trPr>
        <w:tc>
          <w:tcPr>
            <w:tcW w:w="9394" w:type="dxa"/>
            <w:shd w:val="clear" w:color="auto" w:fill="D9D9D9"/>
          </w:tcPr>
          <w:p w14:paraId="5A17EC96" w14:textId="77777777" w:rsidR="00167E7F" w:rsidRPr="00EB12A0" w:rsidRDefault="00BC2605" w:rsidP="001B47C7">
            <w:pPr>
              <w:adjustRightInd w:val="0"/>
              <w:snapToGrid w:val="0"/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</w:pPr>
            <w:r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lastRenderedPageBreak/>
              <w:t>3</w:t>
            </w:r>
            <w:r w:rsidR="000640F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. </w:t>
            </w:r>
            <w:r w:rsidR="003F06B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>Referencias</w:t>
            </w:r>
            <w:r w:rsidR="000640F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 Bibliográficas</w:t>
            </w:r>
            <w:r w:rsidR="003F06BC" w:rsidRPr="00EB12A0">
              <w:rPr>
                <w:rFonts w:asciiTheme="minorHAnsi" w:hAnsiTheme="minorHAnsi" w:cstheme="minorHAnsi"/>
                <w:bCs/>
                <w:sz w:val="22"/>
                <w:szCs w:val="22"/>
                <w:lang w:val="es-CL"/>
              </w:rPr>
              <w:t xml:space="preserve">. </w:t>
            </w:r>
          </w:p>
        </w:tc>
      </w:tr>
      <w:tr w:rsidR="00167E7F" w:rsidRPr="00EB12A0" w14:paraId="69722146" w14:textId="77777777" w:rsidTr="00BC2605">
        <w:trPr>
          <w:trHeight w:val="403"/>
        </w:trPr>
        <w:tc>
          <w:tcPr>
            <w:tcW w:w="9394" w:type="dxa"/>
          </w:tcPr>
          <w:p w14:paraId="32903A57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21AF1FF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EC2AE09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D9B6669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DB4AD7F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770DBCB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FACE1D9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6611945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6136B4C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208066C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8EB1F79" w14:textId="77777777" w:rsidR="004821BA" w:rsidRPr="00EB12A0" w:rsidRDefault="004821BA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5F232E4F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3B4863B" w14:textId="77777777" w:rsidR="00167E7F" w:rsidRPr="00EB12A0" w:rsidRDefault="00167E7F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F8E771A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77BE8FA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7A59211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5E16873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0370C831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8BCAD0F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947E734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767D65B1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3B33328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CBE691C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3FD3405F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26595740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C750AD1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412CC23A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6D23FDCA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  <w:p w14:paraId="18CC1C9B" w14:textId="77777777" w:rsidR="00387DCC" w:rsidRPr="00EB12A0" w:rsidRDefault="00387DCC" w:rsidP="001B47C7">
            <w:pPr>
              <w:adjustRightInd w:val="0"/>
              <w:snapToGrid w:val="0"/>
              <w:spacing w:line="360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</w:tbl>
    <w:p w14:paraId="5A7378C2" w14:textId="77777777" w:rsidR="00BC2605" w:rsidRPr="00EB12A0" w:rsidRDefault="00BC2605" w:rsidP="00BC2605">
      <w:pPr>
        <w:adjustRightInd w:val="0"/>
        <w:snapToGrid w:val="0"/>
        <w:spacing w:line="360" w:lineRule="auto"/>
        <w:rPr>
          <w:rFonts w:asciiTheme="minorHAnsi" w:hAnsiTheme="minorHAnsi" w:cstheme="minorHAnsi"/>
          <w:b/>
          <w:bCs/>
          <w:sz w:val="22"/>
          <w:szCs w:val="22"/>
          <w:lang w:val="es-CL"/>
        </w:rPr>
      </w:pPr>
    </w:p>
    <w:sectPr w:rsidR="00BC2605" w:rsidRPr="00EB12A0" w:rsidSect="00C248AF">
      <w:headerReference w:type="default" r:id="rId7"/>
      <w:footerReference w:type="even" r:id="rId8"/>
      <w:pgSz w:w="12240" w:h="15840"/>
      <w:pgMar w:top="1618" w:right="1418" w:bottom="1258" w:left="1418" w:header="539" w:footer="13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BEC9D" w14:textId="77777777" w:rsidR="004729FC" w:rsidRDefault="004729FC">
      <w:r>
        <w:separator/>
      </w:r>
    </w:p>
  </w:endnote>
  <w:endnote w:type="continuationSeparator" w:id="0">
    <w:p w14:paraId="34FABB7B" w14:textId="77777777" w:rsidR="004729FC" w:rsidRDefault="004729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FBDE4" w14:textId="77777777" w:rsidR="00F7650D" w:rsidRDefault="00F7650D" w:rsidP="00387F6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7004A5CC" w14:textId="77777777" w:rsidR="00F7650D" w:rsidRDefault="00F7650D" w:rsidP="00387F65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2B178" w14:textId="77777777" w:rsidR="004729FC" w:rsidRDefault="004729FC">
      <w:r>
        <w:separator/>
      </w:r>
    </w:p>
  </w:footnote>
  <w:footnote w:type="continuationSeparator" w:id="0">
    <w:p w14:paraId="10738EF7" w14:textId="77777777" w:rsidR="004729FC" w:rsidRDefault="004729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98B0C" w14:textId="77777777" w:rsidR="00F7650D" w:rsidRPr="00CC1852" w:rsidRDefault="00BC2605" w:rsidP="001B47C7">
    <w:pPr>
      <w:pStyle w:val="Encabezado"/>
      <w:jc w:val="center"/>
    </w:pPr>
    <w:bookmarkStart w:id="0" w:name="OLE_LINK3"/>
    <w:bookmarkStart w:id="1" w:name="OLE_LINK4"/>
    <w:r w:rsidRPr="009435E2">
      <w:rPr>
        <w:noProof/>
        <w:sz w:val="22"/>
        <w:szCs w:val="22"/>
      </w:rPr>
      <w:drawing>
        <wp:inline distT="0" distB="0" distL="0" distR="0" wp14:anchorId="7B993298" wp14:editId="3F36D865">
          <wp:extent cx="2540000" cy="1003300"/>
          <wp:effectExtent l="0" t="0" r="0" b="0"/>
          <wp:docPr id="1" name="Imagen 1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dibujo&#10;&#10;Descripción generada automá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40000" cy="1003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singleLevel"/>
    <w:tmpl w:val="00000003"/>
    <w:name w:val="WW8Num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3451EDF"/>
    <w:multiLevelType w:val="hybridMultilevel"/>
    <w:tmpl w:val="BBB0C132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45C45"/>
    <w:multiLevelType w:val="hybridMultilevel"/>
    <w:tmpl w:val="11ECF39A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A2286CB4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</w:r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D52C040"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eastAsia="Times New Roman" w:hAnsi="Times New Roman" w:cs="Times New Roman" w:hint="default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8B70D92"/>
    <w:multiLevelType w:val="hybridMultilevel"/>
    <w:tmpl w:val="735CF6A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A7856"/>
    <w:multiLevelType w:val="multilevel"/>
    <w:tmpl w:val="877E6E8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none"/>
      <w:lvlText w:val=""/>
      <w:lvlJc w:val="left"/>
      <w:pPr>
        <w:tabs>
          <w:tab w:val="num" w:pos="1284"/>
        </w:tabs>
        <w:ind w:left="1284" w:hanging="576"/>
      </w:pPr>
    </w:lvl>
    <w:lvl w:ilvl="2">
      <w:start w:val="1"/>
      <w:numFmt w:val="none"/>
      <w:lvlText w:val=""/>
      <w:lvlJc w:val="left"/>
      <w:pPr>
        <w:tabs>
          <w:tab w:val="num" w:pos="1428"/>
        </w:tabs>
        <w:ind w:left="1428" w:hanging="720"/>
      </w:pPr>
    </w:lvl>
    <w:lvl w:ilvl="3">
      <w:start w:val="1"/>
      <w:numFmt w:val="none"/>
      <w:lvlText w:val=""/>
      <w:lvlJc w:val="left"/>
      <w:pPr>
        <w:tabs>
          <w:tab w:val="num" w:pos="1572"/>
        </w:tabs>
        <w:ind w:left="1572" w:hanging="864"/>
      </w:pPr>
    </w:lvl>
    <w:lvl w:ilvl="4">
      <w:start w:val="1"/>
      <w:numFmt w:val="none"/>
      <w:lvlText w:val=""/>
      <w:lvlJc w:val="left"/>
      <w:pPr>
        <w:tabs>
          <w:tab w:val="num" w:pos="1716"/>
        </w:tabs>
        <w:ind w:left="1716" w:hanging="1008"/>
      </w:pPr>
    </w:lvl>
    <w:lvl w:ilvl="5">
      <w:start w:val="1"/>
      <w:numFmt w:val="none"/>
      <w:lvlText w:val=""/>
      <w:lvlJc w:val="left"/>
      <w:pPr>
        <w:tabs>
          <w:tab w:val="num" w:pos="1860"/>
        </w:tabs>
        <w:ind w:left="1860" w:hanging="1152"/>
      </w:pPr>
    </w:lvl>
    <w:lvl w:ilvl="6">
      <w:start w:val="1"/>
      <w:numFmt w:val="none"/>
      <w:lvlText w:val=""/>
      <w:lvlJc w:val="left"/>
      <w:pPr>
        <w:tabs>
          <w:tab w:val="num" w:pos="2004"/>
        </w:tabs>
        <w:ind w:left="2004" w:hanging="1296"/>
      </w:pPr>
    </w:lvl>
    <w:lvl w:ilvl="7">
      <w:start w:val="1"/>
      <w:numFmt w:val="none"/>
      <w:lvlText w:val=""/>
      <w:lvlJc w:val="left"/>
      <w:pPr>
        <w:tabs>
          <w:tab w:val="num" w:pos="2148"/>
        </w:tabs>
        <w:ind w:left="2148" w:hanging="1440"/>
      </w:pPr>
    </w:lvl>
    <w:lvl w:ilvl="8">
      <w:start w:val="1"/>
      <w:numFmt w:val="none"/>
      <w:lvlText w:val=""/>
      <w:lvlJc w:val="left"/>
      <w:pPr>
        <w:tabs>
          <w:tab w:val="num" w:pos="2292"/>
        </w:tabs>
        <w:ind w:left="2292" w:hanging="1584"/>
      </w:pPr>
    </w:lvl>
  </w:abstractNum>
  <w:abstractNum w:abstractNumId="6" w15:restartNumberingAfterBreak="0">
    <w:nsid w:val="11EA00F5"/>
    <w:multiLevelType w:val="hybridMultilevel"/>
    <w:tmpl w:val="E84C2F68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2C5504B"/>
    <w:multiLevelType w:val="hybridMultilevel"/>
    <w:tmpl w:val="3E6E6916"/>
    <w:lvl w:ilvl="0" w:tplc="2744E15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3BA7E35"/>
    <w:multiLevelType w:val="hybridMultilevel"/>
    <w:tmpl w:val="49A25C2C"/>
    <w:lvl w:ilvl="0" w:tplc="EE4ED3D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3619B"/>
    <w:multiLevelType w:val="hybridMultilevel"/>
    <w:tmpl w:val="1BA610C8"/>
    <w:lvl w:ilvl="0" w:tplc="0C0A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4D8A3C54">
      <w:start w:val="1"/>
      <w:numFmt w:val="lowerLetter"/>
      <w:lvlText w:val="%4."/>
      <w:lvlJc w:val="left"/>
      <w:pPr>
        <w:tabs>
          <w:tab w:val="num" w:pos="3573"/>
        </w:tabs>
        <w:ind w:left="3573" w:hanging="705"/>
      </w:pPr>
      <w:rPr>
        <w:rFonts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1D8824FE"/>
    <w:multiLevelType w:val="hybridMultilevel"/>
    <w:tmpl w:val="E78EB776"/>
    <w:lvl w:ilvl="0" w:tplc="BB18425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Times New Roman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EB5BB8"/>
    <w:multiLevelType w:val="hybridMultilevel"/>
    <w:tmpl w:val="7BE81842"/>
    <w:lvl w:ilvl="0" w:tplc="DDBC16CE">
      <w:start w:val="1"/>
      <w:numFmt w:val="decimal"/>
      <w:lvlText w:val="%1."/>
      <w:lvlJc w:val="left"/>
      <w:pPr>
        <w:tabs>
          <w:tab w:val="num" w:pos="1638"/>
        </w:tabs>
        <w:ind w:left="1638" w:hanging="930"/>
      </w:pPr>
      <w:rPr>
        <w:rFonts w:hint="default"/>
        <w:b w:val="0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 w15:restartNumberingAfterBreak="0">
    <w:nsid w:val="1F831B6D"/>
    <w:multiLevelType w:val="multilevel"/>
    <w:tmpl w:val="E84C2F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BE1128"/>
    <w:multiLevelType w:val="hybridMultilevel"/>
    <w:tmpl w:val="D1B6E852"/>
    <w:lvl w:ilvl="0" w:tplc="040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26DB1"/>
    <w:multiLevelType w:val="hybridMultilevel"/>
    <w:tmpl w:val="D7CA0C5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A375C"/>
    <w:multiLevelType w:val="hybridMultilevel"/>
    <w:tmpl w:val="EBDCDD64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98C6DDF"/>
    <w:multiLevelType w:val="hybridMultilevel"/>
    <w:tmpl w:val="1728B432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CBCEE30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C17445B"/>
    <w:multiLevelType w:val="multilevel"/>
    <w:tmpl w:val="1728B4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3192295"/>
    <w:multiLevelType w:val="multilevel"/>
    <w:tmpl w:val="0C0A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9" w15:restartNumberingAfterBreak="0">
    <w:nsid w:val="53727DA8"/>
    <w:multiLevelType w:val="hybridMultilevel"/>
    <w:tmpl w:val="B3BE13D4"/>
    <w:lvl w:ilvl="0" w:tplc="0C0A0001">
      <w:start w:val="1"/>
      <w:numFmt w:val="bullet"/>
      <w:lvlText w:val=""/>
      <w:lvlJc w:val="left"/>
      <w:pPr>
        <w:tabs>
          <w:tab w:val="num" w:pos="761"/>
        </w:tabs>
        <w:ind w:left="76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81"/>
        </w:tabs>
        <w:ind w:left="148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01"/>
        </w:tabs>
        <w:ind w:left="220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21"/>
        </w:tabs>
        <w:ind w:left="292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41"/>
        </w:tabs>
        <w:ind w:left="364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61"/>
        </w:tabs>
        <w:ind w:left="436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81"/>
        </w:tabs>
        <w:ind w:left="508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01"/>
        </w:tabs>
        <w:ind w:left="580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21"/>
        </w:tabs>
        <w:ind w:left="6521" w:hanging="360"/>
      </w:pPr>
      <w:rPr>
        <w:rFonts w:ascii="Wingdings" w:hAnsi="Wingdings" w:hint="default"/>
      </w:rPr>
    </w:lvl>
  </w:abstractNum>
  <w:abstractNum w:abstractNumId="20" w15:restartNumberingAfterBreak="0">
    <w:nsid w:val="5AB10D06"/>
    <w:multiLevelType w:val="hybridMultilevel"/>
    <w:tmpl w:val="C2D4DEFC"/>
    <w:lvl w:ilvl="0" w:tplc="4D52C040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63E508BB"/>
    <w:multiLevelType w:val="hybridMultilevel"/>
    <w:tmpl w:val="61CC6080"/>
    <w:lvl w:ilvl="0" w:tplc="0254A7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4AB430D"/>
    <w:multiLevelType w:val="hybridMultilevel"/>
    <w:tmpl w:val="2286F4BE"/>
    <w:lvl w:ilvl="0" w:tplc="0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504BC5"/>
    <w:multiLevelType w:val="hybridMultilevel"/>
    <w:tmpl w:val="BF465BF0"/>
    <w:lvl w:ilvl="0" w:tplc="040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88E59F2"/>
    <w:multiLevelType w:val="hybridMultilevel"/>
    <w:tmpl w:val="E396950C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8924E0"/>
    <w:multiLevelType w:val="hybridMultilevel"/>
    <w:tmpl w:val="C998628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B815CC8"/>
    <w:multiLevelType w:val="hybridMultilevel"/>
    <w:tmpl w:val="6C94D886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20686DE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  <w:b/>
      </w:rPr>
    </w:lvl>
    <w:lvl w:ilvl="4" w:tplc="3514C2F8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  <w:rPr>
        <w:b/>
      </w:r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44766968">
    <w:abstractNumId w:val="18"/>
  </w:num>
  <w:num w:numId="2" w16cid:durableId="1753815921">
    <w:abstractNumId w:val="26"/>
  </w:num>
  <w:num w:numId="3" w16cid:durableId="813909651">
    <w:abstractNumId w:val="5"/>
  </w:num>
  <w:num w:numId="4" w16cid:durableId="1554808456">
    <w:abstractNumId w:val="25"/>
  </w:num>
  <w:num w:numId="5" w16cid:durableId="103497657">
    <w:abstractNumId w:val="15"/>
  </w:num>
  <w:num w:numId="6" w16cid:durableId="1164051773">
    <w:abstractNumId w:val="9"/>
  </w:num>
  <w:num w:numId="7" w16cid:durableId="1688361845">
    <w:abstractNumId w:val="3"/>
  </w:num>
  <w:num w:numId="8" w16cid:durableId="1280405970">
    <w:abstractNumId w:val="2"/>
  </w:num>
  <w:num w:numId="9" w16cid:durableId="639382265">
    <w:abstractNumId w:val="24"/>
  </w:num>
  <w:num w:numId="10" w16cid:durableId="1367027078">
    <w:abstractNumId w:val="20"/>
  </w:num>
  <w:num w:numId="11" w16cid:durableId="689647755">
    <w:abstractNumId w:val="14"/>
  </w:num>
  <w:num w:numId="12" w16cid:durableId="842430237">
    <w:abstractNumId w:val="4"/>
  </w:num>
  <w:num w:numId="13" w16cid:durableId="245921090">
    <w:abstractNumId w:val="7"/>
  </w:num>
  <w:num w:numId="14" w16cid:durableId="1440644756">
    <w:abstractNumId w:val="10"/>
  </w:num>
  <w:num w:numId="15" w16cid:durableId="383216006">
    <w:abstractNumId w:val="11"/>
  </w:num>
  <w:num w:numId="16" w16cid:durableId="572735216">
    <w:abstractNumId w:val="13"/>
  </w:num>
  <w:num w:numId="17" w16cid:durableId="983704280">
    <w:abstractNumId w:val="8"/>
  </w:num>
  <w:num w:numId="18" w16cid:durableId="1563249253">
    <w:abstractNumId w:val="16"/>
  </w:num>
  <w:num w:numId="19" w16cid:durableId="430664810">
    <w:abstractNumId w:val="23"/>
  </w:num>
  <w:num w:numId="20" w16cid:durableId="1897858130">
    <w:abstractNumId w:val="17"/>
  </w:num>
  <w:num w:numId="21" w16cid:durableId="18357305">
    <w:abstractNumId w:val="6"/>
  </w:num>
  <w:num w:numId="22" w16cid:durableId="1937325809">
    <w:abstractNumId w:val="12"/>
  </w:num>
  <w:num w:numId="23" w16cid:durableId="1344087882">
    <w:abstractNumId w:val="21"/>
  </w:num>
  <w:num w:numId="24" w16cid:durableId="2062167400">
    <w:abstractNumId w:val="19"/>
  </w:num>
  <w:num w:numId="25" w16cid:durableId="170874704">
    <w:abstractNumId w:val="2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MDc2trQwNzQ0NDJV0lEKTi0uzszPAykwqQUAL/e43iwAAAA="/>
  </w:docVars>
  <w:rsids>
    <w:rsidRoot w:val="007536CD"/>
    <w:rsid w:val="00003461"/>
    <w:rsid w:val="000040B3"/>
    <w:rsid w:val="00007A9D"/>
    <w:rsid w:val="00014086"/>
    <w:rsid w:val="0001489D"/>
    <w:rsid w:val="00016A25"/>
    <w:rsid w:val="000202E3"/>
    <w:rsid w:val="00022984"/>
    <w:rsid w:val="00024D60"/>
    <w:rsid w:val="00026638"/>
    <w:rsid w:val="0003294D"/>
    <w:rsid w:val="0003565F"/>
    <w:rsid w:val="00036250"/>
    <w:rsid w:val="00036B50"/>
    <w:rsid w:val="000400E6"/>
    <w:rsid w:val="00045E42"/>
    <w:rsid w:val="0005005B"/>
    <w:rsid w:val="00050276"/>
    <w:rsid w:val="00052CED"/>
    <w:rsid w:val="00054811"/>
    <w:rsid w:val="00055909"/>
    <w:rsid w:val="000640FC"/>
    <w:rsid w:val="0006455A"/>
    <w:rsid w:val="0007001E"/>
    <w:rsid w:val="00075496"/>
    <w:rsid w:val="00076504"/>
    <w:rsid w:val="000826B5"/>
    <w:rsid w:val="000842A2"/>
    <w:rsid w:val="00087FA5"/>
    <w:rsid w:val="00091E7F"/>
    <w:rsid w:val="000931C6"/>
    <w:rsid w:val="00095305"/>
    <w:rsid w:val="000968CC"/>
    <w:rsid w:val="000A0514"/>
    <w:rsid w:val="000A1C87"/>
    <w:rsid w:val="000A20C4"/>
    <w:rsid w:val="000A222D"/>
    <w:rsid w:val="000A3666"/>
    <w:rsid w:val="000B088F"/>
    <w:rsid w:val="000B515D"/>
    <w:rsid w:val="000B7244"/>
    <w:rsid w:val="000C2172"/>
    <w:rsid w:val="000C59EE"/>
    <w:rsid w:val="000D482E"/>
    <w:rsid w:val="000D788F"/>
    <w:rsid w:val="000D7A10"/>
    <w:rsid w:val="000E1787"/>
    <w:rsid w:val="000F0E40"/>
    <w:rsid w:val="000F2336"/>
    <w:rsid w:val="000F3F9D"/>
    <w:rsid w:val="000F4DC1"/>
    <w:rsid w:val="001001B6"/>
    <w:rsid w:val="0010214D"/>
    <w:rsid w:val="001103CF"/>
    <w:rsid w:val="00110E9C"/>
    <w:rsid w:val="00112A34"/>
    <w:rsid w:val="001135EE"/>
    <w:rsid w:val="00116C2F"/>
    <w:rsid w:val="00122803"/>
    <w:rsid w:val="0012546F"/>
    <w:rsid w:val="0012752F"/>
    <w:rsid w:val="0013505D"/>
    <w:rsid w:val="00137BCD"/>
    <w:rsid w:val="0014009B"/>
    <w:rsid w:val="00141EF9"/>
    <w:rsid w:val="001441EB"/>
    <w:rsid w:val="001443D0"/>
    <w:rsid w:val="001466A8"/>
    <w:rsid w:val="00151A59"/>
    <w:rsid w:val="001537CE"/>
    <w:rsid w:val="00154F61"/>
    <w:rsid w:val="0015610F"/>
    <w:rsid w:val="00156958"/>
    <w:rsid w:val="00157494"/>
    <w:rsid w:val="00165EC3"/>
    <w:rsid w:val="00166462"/>
    <w:rsid w:val="00167E7F"/>
    <w:rsid w:val="0017171A"/>
    <w:rsid w:val="00172CF9"/>
    <w:rsid w:val="00172EF3"/>
    <w:rsid w:val="00174F67"/>
    <w:rsid w:val="00176652"/>
    <w:rsid w:val="00176F88"/>
    <w:rsid w:val="00182A85"/>
    <w:rsid w:val="00184AA3"/>
    <w:rsid w:val="0018631C"/>
    <w:rsid w:val="00190EC1"/>
    <w:rsid w:val="001B059A"/>
    <w:rsid w:val="001B20BD"/>
    <w:rsid w:val="001B47C7"/>
    <w:rsid w:val="001C5769"/>
    <w:rsid w:val="001D402B"/>
    <w:rsid w:val="001D6CFB"/>
    <w:rsid w:val="001E0DFC"/>
    <w:rsid w:val="001E7056"/>
    <w:rsid w:val="001F1F35"/>
    <w:rsid w:val="001F291A"/>
    <w:rsid w:val="001F2FE4"/>
    <w:rsid w:val="001F36EA"/>
    <w:rsid w:val="001F4DE4"/>
    <w:rsid w:val="002008E3"/>
    <w:rsid w:val="00207068"/>
    <w:rsid w:val="002101AF"/>
    <w:rsid w:val="00210495"/>
    <w:rsid w:val="00211CA4"/>
    <w:rsid w:val="00216977"/>
    <w:rsid w:val="002325F8"/>
    <w:rsid w:val="002341F0"/>
    <w:rsid w:val="00245808"/>
    <w:rsid w:val="002463C7"/>
    <w:rsid w:val="00251C68"/>
    <w:rsid w:val="002614A0"/>
    <w:rsid w:val="00265ABE"/>
    <w:rsid w:val="00267BFB"/>
    <w:rsid w:val="00270CBC"/>
    <w:rsid w:val="00271093"/>
    <w:rsid w:val="002716D7"/>
    <w:rsid w:val="002723D0"/>
    <w:rsid w:val="00272B48"/>
    <w:rsid w:val="00280D6B"/>
    <w:rsid w:val="00281A62"/>
    <w:rsid w:val="00286DCB"/>
    <w:rsid w:val="0028793D"/>
    <w:rsid w:val="00287D1B"/>
    <w:rsid w:val="002931EF"/>
    <w:rsid w:val="00294845"/>
    <w:rsid w:val="002A16E5"/>
    <w:rsid w:val="002A33DB"/>
    <w:rsid w:val="002B39B5"/>
    <w:rsid w:val="002B564C"/>
    <w:rsid w:val="002B7D12"/>
    <w:rsid w:val="002C5894"/>
    <w:rsid w:val="002C6A3D"/>
    <w:rsid w:val="002D12FD"/>
    <w:rsid w:val="002D48EF"/>
    <w:rsid w:val="002D5FB0"/>
    <w:rsid w:val="002E7327"/>
    <w:rsid w:val="002F5A95"/>
    <w:rsid w:val="00300B32"/>
    <w:rsid w:val="0030301C"/>
    <w:rsid w:val="003067AF"/>
    <w:rsid w:val="00307CE6"/>
    <w:rsid w:val="00310207"/>
    <w:rsid w:val="00310352"/>
    <w:rsid w:val="003107F1"/>
    <w:rsid w:val="00311EE3"/>
    <w:rsid w:val="003205EF"/>
    <w:rsid w:val="003245C9"/>
    <w:rsid w:val="003267E1"/>
    <w:rsid w:val="003303D5"/>
    <w:rsid w:val="0033636E"/>
    <w:rsid w:val="00342B77"/>
    <w:rsid w:val="00351708"/>
    <w:rsid w:val="003529F1"/>
    <w:rsid w:val="00354A69"/>
    <w:rsid w:val="00354DD6"/>
    <w:rsid w:val="003558CB"/>
    <w:rsid w:val="0036193F"/>
    <w:rsid w:val="00365D84"/>
    <w:rsid w:val="00366AB7"/>
    <w:rsid w:val="0037227B"/>
    <w:rsid w:val="00373155"/>
    <w:rsid w:val="00374A61"/>
    <w:rsid w:val="0038170D"/>
    <w:rsid w:val="003829DE"/>
    <w:rsid w:val="00386893"/>
    <w:rsid w:val="00386D93"/>
    <w:rsid w:val="00387DCC"/>
    <w:rsid w:val="00387F65"/>
    <w:rsid w:val="00394061"/>
    <w:rsid w:val="00394309"/>
    <w:rsid w:val="00394AF5"/>
    <w:rsid w:val="003953CA"/>
    <w:rsid w:val="00396891"/>
    <w:rsid w:val="003969EB"/>
    <w:rsid w:val="00396B1E"/>
    <w:rsid w:val="003A29F3"/>
    <w:rsid w:val="003A316F"/>
    <w:rsid w:val="003A69BF"/>
    <w:rsid w:val="003B6072"/>
    <w:rsid w:val="003B65C4"/>
    <w:rsid w:val="003C0960"/>
    <w:rsid w:val="003C1814"/>
    <w:rsid w:val="003C4281"/>
    <w:rsid w:val="003C7955"/>
    <w:rsid w:val="003D5ED9"/>
    <w:rsid w:val="003E1458"/>
    <w:rsid w:val="003E3275"/>
    <w:rsid w:val="003E5A7E"/>
    <w:rsid w:val="003F06BC"/>
    <w:rsid w:val="003F1B84"/>
    <w:rsid w:val="003F3378"/>
    <w:rsid w:val="003F38C5"/>
    <w:rsid w:val="003F55CD"/>
    <w:rsid w:val="003F706A"/>
    <w:rsid w:val="00402E53"/>
    <w:rsid w:val="00403D88"/>
    <w:rsid w:val="00416493"/>
    <w:rsid w:val="00426B58"/>
    <w:rsid w:val="00427824"/>
    <w:rsid w:val="00430827"/>
    <w:rsid w:val="004406E9"/>
    <w:rsid w:val="00440F7C"/>
    <w:rsid w:val="00444F43"/>
    <w:rsid w:val="004451A8"/>
    <w:rsid w:val="00450413"/>
    <w:rsid w:val="00455697"/>
    <w:rsid w:val="0045661B"/>
    <w:rsid w:val="00456659"/>
    <w:rsid w:val="00457AB0"/>
    <w:rsid w:val="004616E5"/>
    <w:rsid w:val="00470C0B"/>
    <w:rsid w:val="004729FC"/>
    <w:rsid w:val="004758E7"/>
    <w:rsid w:val="00475961"/>
    <w:rsid w:val="0047678E"/>
    <w:rsid w:val="004821BA"/>
    <w:rsid w:val="0048313A"/>
    <w:rsid w:val="00483616"/>
    <w:rsid w:val="00490446"/>
    <w:rsid w:val="004B50B6"/>
    <w:rsid w:val="004C191F"/>
    <w:rsid w:val="004C6517"/>
    <w:rsid w:val="004D40FA"/>
    <w:rsid w:val="004D54BF"/>
    <w:rsid w:val="004E3F07"/>
    <w:rsid w:val="004E64C6"/>
    <w:rsid w:val="004F4C87"/>
    <w:rsid w:val="004F683F"/>
    <w:rsid w:val="005016A8"/>
    <w:rsid w:val="0051579B"/>
    <w:rsid w:val="00523444"/>
    <w:rsid w:val="0052379D"/>
    <w:rsid w:val="00523A78"/>
    <w:rsid w:val="00536DB8"/>
    <w:rsid w:val="005508EE"/>
    <w:rsid w:val="0055362D"/>
    <w:rsid w:val="00561961"/>
    <w:rsid w:val="00565F40"/>
    <w:rsid w:val="00566F14"/>
    <w:rsid w:val="00571321"/>
    <w:rsid w:val="00571546"/>
    <w:rsid w:val="00571E34"/>
    <w:rsid w:val="005729A6"/>
    <w:rsid w:val="00573809"/>
    <w:rsid w:val="005743B8"/>
    <w:rsid w:val="005756CF"/>
    <w:rsid w:val="00575F96"/>
    <w:rsid w:val="00576CE5"/>
    <w:rsid w:val="0057705A"/>
    <w:rsid w:val="005813A5"/>
    <w:rsid w:val="00592B5E"/>
    <w:rsid w:val="005940B5"/>
    <w:rsid w:val="005A23F4"/>
    <w:rsid w:val="005A3852"/>
    <w:rsid w:val="005A3EFB"/>
    <w:rsid w:val="005B0A02"/>
    <w:rsid w:val="005B1532"/>
    <w:rsid w:val="005B2282"/>
    <w:rsid w:val="005B2D5A"/>
    <w:rsid w:val="005B3C7E"/>
    <w:rsid w:val="005B41DB"/>
    <w:rsid w:val="005B720B"/>
    <w:rsid w:val="005C13EB"/>
    <w:rsid w:val="005C447D"/>
    <w:rsid w:val="005D3A97"/>
    <w:rsid w:val="005D6950"/>
    <w:rsid w:val="005D6AE5"/>
    <w:rsid w:val="005E0EC8"/>
    <w:rsid w:val="005E6371"/>
    <w:rsid w:val="005F7337"/>
    <w:rsid w:val="005F77FA"/>
    <w:rsid w:val="00601E31"/>
    <w:rsid w:val="006034D4"/>
    <w:rsid w:val="00603761"/>
    <w:rsid w:val="00607470"/>
    <w:rsid w:val="00613C8D"/>
    <w:rsid w:val="00620F4A"/>
    <w:rsid w:val="00624C4F"/>
    <w:rsid w:val="00625057"/>
    <w:rsid w:val="00627C32"/>
    <w:rsid w:val="006319F9"/>
    <w:rsid w:val="00636247"/>
    <w:rsid w:val="00636BCA"/>
    <w:rsid w:val="006452C3"/>
    <w:rsid w:val="00647250"/>
    <w:rsid w:val="00653F44"/>
    <w:rsid w:val="006550B0"/>
    <w:rsid w:val="00657FA7"/>
    <w:rsid w:val="006628FF"/>
    <w:rsid w:val="00663212"/>
    <w:rsid w:val="00670741"/>
    <w:rsid w:val="006716A2"/>
    <w:rsid w:val="006725C2"/>
    <w:rsid w:val="0067379A"/>
    <w:rsid w:val="00684146"/>
    <w:rsid w:val="00694354"/>
    <w:rsid w:val="00696A45"/>
    <w:rsid w:val="006A17CF"/>
    <w:rsid w:val="006A3B2B"/>
    <w:rsid w:val="006B0148"/>
    <w:rsid w:val="006B4094"/>
    <w:rsid w:val="006C26C8"/>
    <w:rsid w:val="006C52F5"/>
    <w:rsid w:val="006D140A"/>
    <w:rsid w:val="006D18CA"/>
    <w:rsid w:val="006E03C6"/>
    <w:rsid w:val="006E2790"/>
    <w:rsid w:val="006F4240"/>
    <w:rsid w:val="006F47EC"/>
    <w:rsid w:val="006F5832"/>
    <w:rsid w:val="006F6648"/>
    <w:rsid w:val="006F722C"/>
    <w:rsid w:val="00710C62"/>
    <w:rsid w:val="00716B90"/>
    <w:rsid w:val="00726610"/>
    <w:rsid w:val="007273BD"/>
    <w:rsid w:val="0073470C"/>
    <w:rsid w:val="00735A0D"/>
    <w:rsid w:val="00737B82"/>
    <w:rsid w:val="00737CB8"/>
    <w:rsid w:val="00743B7A"/>
    <w:rsid w:val="007536CD"/>
    <w:rsid w:val="00757DF2"/>
    <w:rsid w:val="00767988"/>
    <w:rsid w:val="00770C94"/>
    <w:rsid w:val="00773C0B"/>
    <w:rsid w:val="00775D68"/>
    <w:rsid w:val="00776849"/>
    <w:rsid w:val="00777599"/>
    <w:rsid w:val="00780A9C"/>
    <w:rsid w:val="00796E9C"/>
    <w:rsid w:val="007A0A25"/>
    <w:rsid w:val="007A2F1C"/>
    <w:rsid w:val="007A4DE7"/>
    <w:rsid w:val="007B5DB2"/>
    <w:rsid w:val="007C438B"/>
    <w:rsid w:val="007C4BEA"/>
    <w:rsid w:val="007E185B"/>
    <w:rsid w:val="007E7AED"/>
    <w:rsid w:val="007F5F8F"/>
    <w:rsid w:val="007F675E"/>
    <w:rsid w:val="007F7640"/>
    <w:rsid w:val="008025FE"/>
    <w:rsid w:val="00803C6A"/>
    <w:rsid w:val="00805752"/>
    <w:rsid w:val="00810F71"/>
    <w:rsid w:val="00811C15"/>
    <w:rsid w:val="008135F6"/>
    <w:rsid w:val="008145F0"/>
    <w:rsid w:val="008161B1"/>
    <w:rsid w:val="008162F7"/>
    <w:rsid w:val="0081775D"/>
    <w:rsid w:val="00830C8F"/>
    <w:rsid w:val="008322A3"/>
    <w:rsid w:val="00832642"/>
    <w:rsid w:val="00833265"/>
    <w:rsid w:val="008430E8"/>
    <w:rsid w:val="008539B5"/>
    <w:rsid w:val="0085672C"/>
    <w:rsid w:val="0085705D"/>
    <w:rsid w:val="00862791"/>
    <w:rsid w:val="0086292E"/>
    <w:rsid w:val="00863D0C"/>
    <w:rsid w:val="00871ACB"/>
    <w:rsid w:val="00874EE6"/>
    <w:rsid w:val="008835B8"/>
    <w:rsid w:val="008841B6"/>
    <w:rsid w:val="00885E7F"/>
    <w:rsid w:val="008954FB"/>
    <w:rsid w:val="008A16F0"/>
    <w:rsid w:val="008A50D9"/>
    <w:rsid w:val="008B0A01"/>
    <w:rsid w:val="008B3219"/>
    <w:rsid w:val="008B4DC4"/>
    <w:rsid w:val="008B6DA7"/>
    <w:rsid w:val="008C07FC"/>
    <w:rsid w:val="008C0FD0"/>
    <w:rsid w:val="008C376D"/>
    <w:rsid w:val="008D04CF"/>
    <w:rsid w:val="008D2D92"/>
    <w:rsid w:val="008D6620"/>
    <w:rsid w:val="008D7632"/>
    <w:rsid w:val="008E5C10"/>
    <w:rsid w:val="008E6941"/>
    <w:rsid w:val="008F38DC"/>
    <w:rsid w:val="008F5354"/>
    <w:rsid w:val="008F54D9"/>
    <w:rsid w:val="00900F9A"/>
    <w:rsid w:val="0090377C"/>
    <w:rsid w:val="009044B1"/>
    <w:rsid w:val="0090656C"/>
    <w:rsid w:val="009073D6"/>
    <w:rsid w:val="009209EF"/>
    <w:rsid w:val="009239D3"/>
    <w:rsid w:val="0092671C"/>
    <w:rsid w:val="00934742"/>
    <w:rsid w:val="00935787"/>
    <w:rsid w:val="00943676"/>
    <w:rsid w:val="00952C9F"/>
    <w:rsid w:val="0095443F"/>
    <w:rsid w:val="0095568D"/>
    <w:rsid w:val="00956BF2"/>
    <w:rsid w:val="00960641"/>
    <w:rsid w:val="0096119E"/>
    <w:rsid w:val="00963F10"/>
    <w:rsid w:val="009644E0"/>
    <w:rsid w:val="00964C3E"/>
    <w:rsid w:val="00965DDF"/>
    <w:rsid w:val="00970EF5"/>
    <w:rsid w:val="0097197B"/>
    <w:rsid w:val="00976AF0"/>
    <w:rsid w:val="00976FE9"/>
    <w:rsid w:val="009770BA"/>
    <w:rsid w:val="0097737B"/>
    <w:rsid w:val="00977C90"/>
    <w:rsid w:val="00980EFC"/>
    <w:rsid w:val="00984157"/>
    <w:rsid w:val="00985A88"/>
    <w:rsid w:val="009866FA"/>
    <w:rsid w:val="009937BB"/>
    <w:rsid w:val="009949B1"/>
    <w:rsid w:val="00995C20"/>
    <w:rsid w:val="009A0265"/>
    <w:rsid w:val="009A1476"/>
    <w:rsid w:val="009B1A15"/>
    <w:rsid w:val="009B1DAA"/>
    <w:rsid w:val="009B582A"/>
    <w:rsid w:val="009B7278"/>
    <w:rsid w:val="009C47FB"/>
    <w:rsid w:val="009C5A32"/>
    <w:rsid w:val="009C5AAD"/>
    <w:rsid w:val="009D083B"/>
    <w:rsid w:val="009D0FE3"/>
    <w:rsid w:val="009D4054"/>
    <w:rsid w:val="009D5713"/>
    <w:rsid w:val="009D6580"/>
    <w:rsid w:val="009E61EA"/>
    <w:rsid w:val="009F0430"/>
    <w:rsid w:val="009F126C"/>
    <w:rsid w:val="00A00E7E"/>
    <w:rsid w:val="00A02CBD"/>
    <w:rsid w:val="00A04A4E"/>
    <w:rsid w:val="00A04B3D"/>
    <w:rsid w:val="00A05BC6"/>
    <w:rsid w:val="00A06BC4"/>
    <w:rsid w:val="00A129DB"/>
    <w:rsid w:val="00A15D7E"/>
    <w:rsid w:val="00A167D1"/>
    <w:rsid w:val="00A1799E"/>
    <w:rsid w:val="00A2039F"/>
    <w:rsid w:val="00A22FE4"/>
    <w:rsid w:val="00A23A68"/>
    <w:rsid w:val="00A25E95"/>
    <w:rsid w:val="00A30A19"/>
    <w:rsid w:val="00A36FCA"/>
    <w:rsid w:val="00A42FF2"/>
    <w:rsid w:val="00A44974"/>
    <w:rsid w:val="00A47CF0"/>
    <w:rsid w:val="00A5092F"/>
    <w:rsid w:val="00A50D47"/>
    <w:rsid w:val="00A5291C"/>
    <w:rsid w:val="00A5633C"/>
    <w:rsid w:val="00A6270D"/>
    <w:rsid w:val="00A66DD2"/>
    <w:rsid w:val="00A6740C"/>
    <w:rsid w:val="00A73C02"/>
    <w:rsid w:val="00A81809"/>
    <w:rsid w:val="00A87064"/>
    <w:rsid w:val="00A90FC9"/>
    <w:rsid w:val="00A951C7"/>
    <w:rsid w:val="00A9597D"/>
    <w:rsid w:val="00AA2E8C"/>
    <w:rsid w:val="00AB14AD"/>
    <w:rsid w:val="00AB4438"/>
    <w:rsid w:val="00AB6F2C"/>
    <w:rsid w:val="00AC15CB"/>
    <w:rsid w:val="00AC605F"/>
    <w:rsid w:val="00AC787E"/>
    <w:rsid w:val="00AC7946"/>
    <w:rsid w:val="00AC7A38"/>
    <w:rsid w:val="00AD42C4"/>
    <w:rsid w:val="00AE4053"/>
    <w:rsid w:val="00AE46F5"/>
    <w:rsid w:val="00AE6F71"/>
    <w:rsid w:val="00AF12A7"/>
    <w:rsid w:val="00AF3928"/>
    <w:rsid w:val="00AF60C4"/>
    <w:rsid w:val="00B003FE"/>
    <w:rsid w:val="00B00D16"/>
    <w:rsid w:val="00B03321"/>
    <w:rsid w:val="00B058FB"/>
    <w:rsid w:val="00B07486"/>
    <w:rsid w:val="00B165DE"/>
    <w:rsid w:val="00B1754A"/>
    <w:rsid w:val="00B17D8D"/>
    <w:rsid w:val="00B2097D"/>
    <w:rsid w:val="00B216A4"/>
    <w:rsid w:val="00B24956"/>
    <w:rsid w:val="00B340CE"/>
    <w:rsid w:val="00B35BB2"/>
    <w:rsid w:val="00B36B0C"/>
    <w:rsid w:val="00B37386"/>
    <w:rsid w:val="00B40229"/>
    <w:rsid w:val="00B40A19"/>
    <w:rsid w:val="00B4366F"/>
    <w:rsid w:val="00B43D35"/>
    <w:rsid w:val="00B440E2"/>
    <w:rsid w:val="00B56D2A"/>
    <w:rsid w:val="00B67921"/>
    <w:rsid w:val="00B756C7"/>
    <w:rsid w:val="00B811F9"/>
    <w:rsid w:val="00B81AC1"/>
    <w:rsid w:val="00B81C7A"/>
    <w:rsid w:val="00B85177"/>
    <w:rsid w:val="00B859DB"/>
    <w:rsid w:val="00B94A0A"/>
    <w:rsid w:val="00B97930"/>
    <w:rsid w:val="00BA0BF6"/>
    <w:rsid w:val="00BA3CEC"/>
    <w:rsid w:val="00BA3EA8"/>
    <w:rsid w:val="00BA4290"/>
    <w:rsid w:val="00BA680A"/>
    <w:rsid w:val="00BB08EE"/>
    <w:rsid w:val="00BB09AB"/>
    <w:rsid w:val="00BB6201"/>
    <w:rsid w:val="00BC2605"/>
    <w:rsid w:val="00BC3B5E"/>
    <w:rsid w:val="00BC7C60"/>
    <w:rsid w:val="00BD06D4"/>
    <w:rsid w:val="00BE25C6"/>
    <w:rsid w:val="00BE5524"/>
    <w:rsid w:val="00BE6ECB"/>
    <w:rsid w:val="00BF24E1"/>
    <w:rsid w:val="00BF3727"/>
    <w:rsid w:val="00BF650B"/>
    <w:rsid w:val="00BF7C55"/>
    <w:rsid w:val="00C02B54"/>
    <w:rsid w:val="00C07081"/>
    <w:rsid w:val="00C20DEC"/>
    <w:rsid w:val="00C21035"/>
    <w:rsid w:val="00C22B34"/>
    <w:rsid w:val="00C248AF"/>
    <w:rsid w:val="00C24BFF"/>
    <w:rsid w:val="00C30D0D"/>
    <w:rsid w:val="00C33FBF"/>
    <w:rsid w:val="00C36DD2"/>
    <w:rsid w:val="00C44DCF"/>
    <w:rsid w:val="00C452CD"/>
    <w:rsid w:val="00C503F1"/>
    <w:rsid w:val="00C51204"/>
    <w:rsid w:val="00C53773"/>
    <w:rsid w:val="00C559E3"/>
    <w:rsid w:val="00C56DB8"/>
    <w:rsid w:val="00C57978"/>
    <w:rsid w:val="00C675AC"/>
    <w:rsid w:val="00C71D3D"/>
    <w:rsid w:val="00C71E92"/>
    <w:rsid w:val="00C77113"/>
    <w:rsid w:val="00C8143B"/>
    <w:rsid w:val="00C81F36"/>
    <w:rsid w:val="00C8268E"/>
    <w:rsid w:val="00C87C44"/>
    <w:rsid w:val="00C91868"/>
    <w:rsid w:val="00CA4034"/>
    <w:rsid w:val="00CB326D"/>
    <w:rsid w:val="00CC1852"/>
    <w:rsid w:val="00CC3479"/>
    <w:rsid w:val="00CC513A"/>
    <w:rsid w:val="00CC5D7D"/>
    <w:rsid w:val="00CD0A11"/>
    <w:rsid w:val="00CD1332"/>
    <w:rsid w:val="00CD6858"/>
    <w:rsid w:val="00CE1142"/>
    <w:rsid w:val="00CF40C5"/>
    <w:rsid w:val="00CF796B"/>
    <w:rsid w:val="00D03F84"/>
    <w:rsid w:val="00D03F9D"/>
    <w:rsid w:val="00D05187"/>
    <w:rsid w:val="00D11471"/>
    <w:rsid w:val="00D15810"/>
    <w:rsid w:val="00D20561"/>
    <w:rsid w:val="00D21934"/>
    <w:rsid w:val="00D22D2E"/>
    <w:rsid w:val="00D34DF0"/>
    <w:rsid w:val="00D36316"/>
    <w:rsid w:val="00D41A5C"/>
    <w:rsid w:val="00D47220"/>
    <w:rsid w:val="00D5680C"/>
    <w:rsid w:val="00D56D62"/>
    <w:rsid w:val="00D5749E"/>
    <w:rsid w:val="00D62347"/>
    <w:rsid w:val="00D62A83"/>
    <w:rsid w:val="00D63A6A"/>
    <w:rsid w:val="00D65FE2"/>
    <w:rsid w:val="00D66FA7"/>
    <w:rsid w:val="00D75ED4"/>
    <w:rsid w:val="00D777AC"/>
    <w:rsid w:val="00D81E73"/>
    <w:rsid w:val="00D85335"/>
    <w:rsid w:val="00D86DFF"/>
    <w:rsid w:val="00D93F0C"/>
    <w:rsid w:val="00DA3CC6"/>
    <w:rsid w:val="00DA795C"/>
    <w:rsid w:val="00DB2C79"/>
    <w:rsid w:val="00DB307F"/>
    <w:rsid w:val="00DB44E9"/>
    <w:rsid w:val="00DB5232"/>
    <w:rsid w:val="00DB5B51"/>
    <w:rsid w:val="00DC7B39"/>
    <w:rsid w:val="00DD0C41"/>
    <w:rsid w:val="00DD0D55"/>
    <w:rsid w:val="00DD15D1"/>
    <w:rsid w:val="00DD58A8"/>
    <w:rsid w:val="00DD751C"/>
    <w:rsid w:val="00DE34D6"/>
    <w:rsid w:val="00DE7DFC"/>
    <w:rsid w:val="00DF53A8"/>
    <w:rsid w:val="00DF7D22"/>
    <w:rsid w:val="00E051DC"/>
    <w:rsid w:val="00E05A96"/>
    <w:rsid w:val="00E14536"/>
    <w:rsid w:val="00E22FBC"/>
    <w:rsid w:val="00E25611"/>
    <w:rsid w:val="00E25816"/>
    <w:rsid w:val="00E305AE"/>
    <w:rsid w:val="00E35E77"/>
    <w:rsid w:val="00E36ADD"/>
    <w:rsid w:val="00E36B02"/>
    <w:rsid w:val="00E405B8"/>
    <w:rsid w:val="00E405FF"/>
    <w:rsid w:val="00E46977"/>
    <w:rsid w:val="00E46B47"/>
    <w:rsid w:val="00E47595"/>
    <w:rsid w:val="00E50661"/>
    <w:rsid w:val="00E513B1"/>
    <w:rsid w:val="00E53210"/>
    <w:rsid w:val="00E54A8F"/>
    <w:rsid w:val="00E54D0C"/>
    <w:rsid w:val="00E569C9"/>
    <w:rsid w:val="00E57EC7"/>
    <w:rsid w:val="00E63430"/>
    <w:rsid w:val="00E662ED"/>
    <w:rsid w:val="00E704C6"/>
    <w:rsid w:val="00E7230C"/>
    <w:rsid w:val="00E746C4"/>
    <w:rsid w:val="00E8645F"/>
    <w:rsid w:val="00E90841"/>
    <w:rsid w:val="00E90FE6"/>
    <w:rsid w:val="00E97593"/>
    <w:rsid w:val="00EA2A13"/>
    <w:rsid w:val="00EA38ED"/>
    <w:rsid w:val="00EA3EB6"/>
    <w:rsid w:val="00EA4231"/>
    <w:rsid w:val="00EA485E"/>
    <w:rsid w:val="00EA5159"/>
    <w:rsid w:val="00EA5DA2"/>
    <w:rsid w:val="00EA7D61"/>
    <w:rsid w:val="00EB12A0"/>
    <w:rsid w:val="00EB1DD8"/>
    <w:rsid w:val="00EB7625"/>
    <w:rsid w:val="00EC0BBE"/>
    <w:rsid w:val="00EC304E"/>
    <w:rsid w:val="00ED17E2"/>
    <w:rsid w:val="00EF00AC"/>
    <w:rsid w:val="00EF0D59"/>
    <w:rsid w:val="00EF11EB"/>
    <w:rsid w:val="00EF166D"/>
    <w:rsid w:val="00EF2C91"/>
    <w:rsid w:val="00F01CC7"/>
    <w:rsid w:val="00F03083"/>
    <w:rsid w:val="00F0566B"/>
    <w:rsid w:val="00F209FF"/>
    <w:rsid w:val="00F2483C"/>
    <w:rsid w:val="00F24AE9"/>
    <w:rsid w:val="00F30CCB"/>
    <w:rsid w:val="00F345BB"/>
    <w:rsid w:val="00F46C71"/>
    <w:rsid w:val="00F47084"/>
    <w:rsid w:val="00F47148"/>
    <w:rsid w:val="00F52D94"/>
    <w:rsid w:val="00F60EED"/>
    <w:rsid w:val="00F61908"/>
    <w:rsid w:val="00F620D9"/>
    <w:rsid w:val="00F62CD1"/>
    <w:rsid w:val="00F65793"/>
    <w:rsid w:val="00F7650D"/>
    <w:rsid w:val="00F81E46"/>
    <w:rsid w:val="00F86C30"/>
    <w:rsid w:val="00F92BF8"/>
    <w:rsid w:val="00F9339F"/>
    <w:rsid w:val="00F95581"/>
    <w:rsid w:val="00FA03F0"/>
    <w:rsid w:val="00FA06E2"/>
    <w:rsid w:val="00FA1673"/>
    <w:rsid w:val="00FA2CEE"/>
    <w:rsid w:val="00FA3012"/>
    <w:rsid w:val="00FA3882"/>
    <w:rsid w:val="00FB363A"/>
    <w:rsid w:val="00FB6FBA"/>
    <w:rsid w:val="00FC0D7C"/>
    <w:rsid w:val="00FD1FF0"/>
    <w:rsid w:val="00FD45C0"/>
    <w:rsid w:val="00FD495C"/>
    <w:rsid w:val="00FD68E7"/>
    <w:rsid w:val="00FD6BC9"/>
    <w:rsid w:val="00FD7369"/>
    <w:rsid w:val="00FE7CD1"/>
    <w:rsid w:val="00FF11B4"/>
    <w:rsid w:val="00FF67C1"/>
    <w:rsid w:val="00FF6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3ED8F0F"/>
  <w15:chartTrackingRefBased/>
  <w15:docId w15:val="{7D15E43F-07D2-C444-B8B1-37E0BEB20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ES_trad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EF9"/>
    <w:rPr>
      <w:lang w:val="es-ES" w:eastAsia="es-ES"/>
    </w:rPr>
  </w:style>
  <w:style w:type="paragraph" w:styleId="Ttulo1">
    <w:name w:val="heading 1"/>
    <w:basedOn w:val="Normal"/>
    <w:next w:val="Normal"/>
    <w:qFormat/>
    <w:rsid w:val="00D36F25"/>
    <w:pPr>
      <w:keepNext/>
      <w:outlineLvl w:val="0"/>
    </w:pPr>
    <w:rPr>
      <w:rFonts w:ascii="Courier New" w:hAnsi="Courier New"/>
      <w:sz w:val="24"/>
    </w:rPr>
  </w:style>
  <w:style w:type="paragraph" w:styleId="Ttulo2">
    <w:name w:val="heading 2"/>
    <w:basedOn w:val="Normal"/>
    <w:next w:val="Normal"/>
    <w:qFormat/>
    <w:rsid w:val="00167E7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rsid w:val="004259D3"/>
    <w:pPr>
      <w:keepNext/>
      <w:suppressAutoHyphens/>
      <w:spacing w:before="240" w:after="60"/>
      <w:outlineLvl w:val="2"/>
    </w:pPr>
    <w:rPr>
      <w:rFonts w:ascii="Arial" w:hAnsi="Arial" w:cs="Arial"/>
      <w:b/>
      <w:bCs/>
      <w:sz w:val="26"/>
      <w:szCs w:val="26"/>
      <w:lang w:eastAsia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A558A7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A558A7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740EC8"/>
  </w:style>
  <w:style w:type="paragraph" w:styleId="Textoindependiente">
    <w:name w:val="Body Text"/>
    <w:basedOn w:val="Normal"/>
    <w:rsid w:val="00D36F25"/>
    <w:pPr>
      <w:spacing w:after="120"/>
    </w:pPr>
  </w:style>
  <w:style w:type="paragraph" w:styleId="Textonotapie">
    <w:name w:val="footnote text"/>
    <w:basedOn w:val="Normal"/>
    <w:semiHidden/>
    <w:rsid w:val="00D36F25"/>
    <w:rPr>
      <w:rFonts w:ascii="Courier" w:hAnsi="Courier"/>
      <w:lang w:val="es-ES_tradnl"/>
    </w:rPr>
  </w:style>
  <w:style w:type="character" w:styleId="Refdenotaalpie">
    <w:name w:val="footnote reference"/>
    <w:semiHidden/>
    <w:rsid w:val="00D36F25"/>
    <w:rPr>
      <w:vertAlign w:val="superscript"/>
    </w:rPr>
  </w:style>
  <w:style w:type="character" w:styleId="Hipervnculo">
    <w:name w:val="Hyperlink"/>
    <w:rsid w:val="00D36F25"/>
    <w:rPr>
      <w:color w:val="0000FF"/>
      <w:u w:val="single"/>
    </w:rPr>
  </w:style>
  <w:style w:type="table" w:styleId="Tablaconcuadrcula">
    <w:name w:val="Table Grid"/>
    <w:basedOn w:val="Tablanormal"/>
    <w:rsid w:val="00D36F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21">
    <w:name w:val="CM21"/>
    <w:basedOn w:val="Normal"/>
    <w:next w:val="Normal"/>
    <w:rsid w:val="00AE1A24"/>
    <w:pPr>
      <w:widowControl w:val="0"/>
      <w:autoSpaceDE w:val="0"/>
      <w:autoSpaceDN w:val="0"/>
      <w:adjustRightInd w:val="0"/>
      <w:spacing w:after="288"/>
    </w:pPr>
    <w:rPr>
      <w:rFonts w:ascii="Palatino Linotype" w:hAnsi="Palatino Linotype"/>
      <w:sz w:val="24"/>
      <w:szCs w:val="24"/>
    </w:rPr>
  </w:style>
  <w:style w:type="numbering" w:styleId="111111">
    <w:name w:val="Outline List 2"/>
    <w:basedOn w:val="Sinlista"/>
    <w:rsid w:val="004259D3"/>
    <w:pPr>
      <w:numPr>
        <w:numId w:val="1"/>
      </w:numPr>
    </w:pPr>
  </w:style>
  <w:style w:type="paragraph" w:customStyle="1" w:styleId="CM10">
    <w:name w:val="CM10"/>
    <w:basedOn w:val="Normal"/>
    <w:next w:val="Normal"/>
    <w:rsid w:val="00417829"/>
    <w:pPr>
      <w:widowControl w:val="0"/>
      <w:autoSpaceDE w:val="0"/>
      <w:autoSpaceDN w:val="0"/>
      <w:adjustRightInd w:val="0"/>
      <w:spacing w:line="286" w:lineRule="atLeast"/>
    </w:pPr>
    <w:rPr>
      <w:rFonts w:ascii="Palatino Linotype" w:hAnsi="Palatino Linotype"/>
      <w:sz w:val="24"/>
      <w:szCs w:val="24"/>
    </w:rPr>
  </w:style>
  <w:style w:type="paragraph" w:customStyle="1" w:styleId="CM23">
    <w:name w:val="CM23"/>
    <w:basedOn w:val="Normal"/>
    <w:next w:val="Normal"/>
    <w:rsid w:val="00AD2BA9"/>
    <w:pPr>
      <w:widowControl w:val="0"/>
      <w:autoSpaceDE w:val="0"/>
      <w:autoSpaceDN w:val="0"/>
      <w:adjustRightInd w:val="0"/>
      <w:spacing w:after="118"/>
    </w:pPr>
    <w:rPr>
      <w:rFonts w:ascii="Palatino Linotype" w:hAnsi="Palatino Linotype"/>
      <w:sz w:val="24"/>
      <w:szCs w:val="24"/>
    </w:rPr>
  </w:style>
  <w:style w:type="paragraph" w:styleId="Textodeglobo">
    <w:name w:val="Balloon Text"/>
    <w:basedOn w:val="Normal"/>
    <w:semiHidden/>
    <w:rsid w:val="008131A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BE194C"/>
    <w:rPr>
      <w:sz w:val="16"/>
      <w:szCs w:val="16"/>
    </w:rPr>
  </w:style>
  <w:style w:type="paragraph" w:styleId="Textocomentario">
    <w:name w:val="annotation text"/>
    <w:basedOn w:val="Normal"/>
    <w:semiHidden/>
    <w:rsid w:val="00BE194C"/>
  </w:style>
  <w:style w:type="paragraph" w:styleId="Asuntodelcomentario">
    <w:name w:val="annotation subject"/>
    <w:basedOn w:val="Textocomentario"/>
    <w:next w:val="Textocomentario"/>
    <w:semiHidden/>
    <w:rsid w:val="00BE194C"/>
    <w:rPr>
      <w:b/>
      <w:bCs/>
    </w:rPr>
  </w:style>
  <w:style w:type="character" w:customStyle="1" w:styleId="iacp">
    <w:name w:val="iacp"/>
    <w:basedOn w:val="Fuentedeprrafopredeter"/>
    <w:rsid w:val="000C3541"/>
  </w:style>
  <w:style w:type="character" w:customStyle="1" w:styleId="PiedepginaCar">
    <w:name w:val="Pie de página Car"/>
    <w:link w:val="Piedepgina"/>
    <w:uiPriority w:val="99"/>
    <w:rsid w:val="00DA7345"/>
    <w:rPr>
      <w:lang w:val="es-ES" w:eastAsia="es-ES" w:bidi="ar-SA"/>
    </w:rPr>
  </w:style>
  <w:style w:type="character" w:styleId="Hipervnculovisitado">
    <w:name w:val="FollowedHyperlink"/>
    <w:rsid w:val="00653436"/>
    <w:rPr>
      <w:color w:val="800080"/>
      <w:u w:val="single"/>
    </w:rPr>
  </w:style>
  <w:style w:type="paragraph" w:customStyle="1" w:styleId="xl24">
    <w:name w:val="xl24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5">
    <w:name w:val="xl25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6">
    <w:name w:val="xl26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7">
    <w:name w:val="xl27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8">
    <w:name w:val="xl28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styleId="NormalWeb">
    <w:name w:val="Normal (Web)"/>
    <w:basedOn w:val="Normal"/>
    <w:rsid w:val="005C447D"/>
    <w:pPr>
      <w:spacing w:before="100" w:beforeAutospacing="1" w:after="120"/>
    </w:pPr>
    <w:rPr>
      <w:sz w:val="21"/>
      <w:szCs w:val="21"/>
    </w:rPr>
  </w:style>
  <w:style w:type="character" w:customStyle="1" w:styleId="ds11">
    <w:name w:val="ds11"/>
    <w:rsid w:val="005C447D"/>
    <w:rPr>
      <w:b/>
      <w:bCs/>
    </w:rPr>
  </w:style>
  <w:style w:type="paragraph" w:styleId="Revisin">
    <w:name w:val="Revision"/>
    <w:hidden/>
    <w:uiPriority w:val="99"/>
    <w:semiHidden/>
    <w:rsid w:val="001F4DE4"/>
    <w:rPr>
      <w:lang w:val="es-ES" w:eastAsia="es-ES"/>
    </w:rPr>
  </w:style>
  <w:style w:type="paragraph" w:styleId="Prrafodelista">
    <w:name w:val="List Paragraph"/>
    <w:basedOn w:val="Normal"/>
    <w:uiPriority w:val="34"/>
    <w:qFormat/>
    <w:rsid w:val="00BC2605"/>
    <w:pPr>
      <w:ind w:left="720"/>
      <w:contextualSpacing/>
    </w:pPr>
    <w:rPr>
      <w:rFonts w:asciiTheme="minorHAnsi" w:eastAsiaTheme="minorHAnsi" w:hAnsiTheme="minorHAnsi" w:cstheme="minorBidi"/>
      <w:sz w:val="24"/>
      <w:szCs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0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858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99485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4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7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46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</vt:lpstr>
    </vt:vector>
  </TitlesOfParts>
  <Company>BECAS</Company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</dc:title>
  <dc:subject/>
  <dc:creator>Pablo Loayza</dc:creator>
  <cp:keywords/>
  <dc:description/>
  <cp:lastModifiedBy>Alejandra Araya Gutierrez</cp:lastModifiedBy>
  <cp:revision>14</cp:revision>
  <cp:lastPrinted>2010-04-28T20:19:00Z</cp:lastPrinted>
  <dcterms:created xsi:type="dcterms:W3CDTF">2023-08-24T13:51:00Z</dcterms:created>
  <dcterms:modified xsi:type="dcterms:W3CDTF">2023-08-24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